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FB8482" w14:textId="77777777" w:rsidR="000478B5" w:rsidRPr="00830D05" w:rsidRDefault="000478B5">
      <w:pPr>
        <w:spacing w:after="240" w:line="276" w:lineRule="auto"/>
        <w:jc w:val="both"/>
        <w:rPr>
          <w:rFonts w:eastAsia="Cambria"/>
          <w:b/>
        </w:rPr>
      </w:pPr>
    </w:p>
    <w:tbl>
      <w:tblPr>
        <w:tblStyle w:val="a1"/>
        <w:tblW w:w="918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865"/>
        <w:gridCol w:w="6315"/>
      </w:tblGrid>
      <w:tr w:rsidR="000478B5" w:rsidRPr="00830D05" w14:paraId="7FDEC51C" w14:textId="77777777">
        <w:tc>
          <w:tcPr>
            <w:tcW w:w="28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72D0A" w14:textId="77777777" w:rsidR="000478B5" w:rsidRPr="00830D05" w:rsidRDefault="00D872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</w:rPr>
            </w:pPr>
            <w:r w:rsidRPr="00830D05">
              <w:rPr>
                <w:rFonts w:eastAsia="Cambria"/>
                <w:b/>
              </w:rPr>
              <w:t>Subject: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7D337" w14:textId="5E250DCF" w:rsidR="000478B5" w:rsidRPr="00830D05" w:rsidRDefault="00D3082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</w:rPr>
            </w:pPr>
            <w:r w:rsidRPr="00830D05">
              <w:rPr>
                <w:rFonts w:eastAsia="Cambria"/>
              </w:rPr>
              <w:t>I</w:t>
            </w:r>
            <w:r w:rsidR="00536242">
              <w:rPr>
                <w:rFonts w:eastAsia="Cambria"/>
              </w:rPr>
              <w:t>ntroduction to Computer Programming (01CT0101)</w:t>
            </w:r>
          </w:p>
        </w:tc>
      </w:tr>
      <w:tr w:rsidR="000478B5" w:rsidRPr="00830D05" w14:paraId="0EC1167B" w14:textId="77777777">
        <w:tc>
          <w:tcPr>
            <w:tcW w:w="28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CC51A" w14:textId="77777777" w:rsidR="000478B5" w:rsidRPr="00830D05" w:rsidRDefault="00D872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</w:rPr>
            </w:pPr>
            <w:r w:rsidRPr="00830D05">
              <w:rPr>
                <w:rFonts w:eastAsia="Cambria"/>
                <w:b/>
              </w:rPr>
              <w:t>Program and Semester: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228B9" w14:textId="6313567E" w:rsidR="000478B5" w:rsidRPr="00830D05" w:rsidRDefault="00D872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</w:rPr>
            </w:pPr>
            <w:r w:rsidRPr="00830D05">
              <w:rPr>
                <w:rFonts w:eastAsia="Cambria"/>
              </w:rPr>
              <w:t xml:space="preserve">B. Tech. </w:t>
            </w:r>
            <w:r w:rsidR="00536242">
              <w:rPr>
                <w:rFonts w:eastAsia="Cambria"/>
              </w:rPr>
              <w:t>1</w:t>
            </w:r>
            <w:r w:rsidR="00536242">
              <w:rPr>
                <w:rFonts w:eastAsia="Cambria"/>
                <w:vertAlign w:val="superscript"/>
              </w:rPr>
              <w:t>st</w:t>
            </w:r>
            <w:r w:rsidR="00830D05" w:rsidRPr="00830D05">
              <w:rPr>
                <w:rFonts w:eastAsia="Cambria"/>
              </w:rPr>
              <w:t xml:space="preserve"> </w:t>
            </w:r>
            <w:r w:rsidRPr="00830D05">
              <w:rPr>
                <w:rFonts w:eastAsia="Cambria"/>
              </w:rPr>
              <w:t>Semester</w:t>
            </w:r>
          </w:p>
        </w:tc>
      </w:tr>
      <w:tr w:rsidR="000478B5" w:rsidRPr="00830D05" w14:paraId="0EC90678" w14:textId="77777777">
        <w:tc>
          <w:tcPr>
            <w:tcW w:w="28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814EC" w14:textId="77777777" w:rsidR="000478B5" w:rsidRPr="00830D05" w:rsidRDefault="00D872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</w:rPr>
            </w:pPr>
            <w:r w:rsidRPr="00830D05">
              <w:rPr>
                <w:rFonts w:eastAsia="Cambria"/>
                <w:b/>
              </w:rPr>
              <w:t xml:space="preserve">Course Coordinators: </w:t>
            </w:r>
          </w:p>
        </w:tc>
        <w:tc>
          <w:tcPr>
            <w:tcW w:w="6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769F8" w14:textId="76749D39" w:rsidR="000478B5" w:rsidRPr="00830D05" w:rsidRDefault="00D872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</w:rPr>
            </w:pPr>
            <w:r w:rsidRPr="00830D05">
              <w:rPr>
                <w:rFonts w:eastAsia="Cambria"/>
              </w:rPr>
              <w:t xml:space="preserve">Prof. </w:t>
            </w:r>
            <w:r w:rsidR="00536242">
              <w:rPr>
                <w:rFonts w:eastAsia="Cambria"/>
              </w:rPr>
              <w:t>Chirag Joshi</w:t>
            </w:r>
          </w:p>
        </w:tc>
      </w:tr>
    </w:tbl>
    <w:p w14:paraId="5109E5FC" w14:textId="77777777" w:rsidR="000478B5" w:rsidRPr="00830D05" w:rsidRDefault="000478B5">
      <w:pPr>
        <w:shd w:val="clear" w:color="auto" w:fill="FFFFFF"/>
        <w:jc w:val="both"/>
        <w:rPr>
          <w:rFonts w:eastAsia="Cambria"/>
          <w:b/>
        </w:rPr>
      </w:pPr>
    </w:p>
    <w:p w14:paraId="03C8DDD3" w14:textId="77777777" w:rsidR="000478B5" w:rsidRPr="00830D05" w:rsidRDefault="00D8726D">
      <w:pPr>
        <w:shd w:val="clear" w:color="auto" w:fill="FFFFFF"/>
        <w:jc w:val="center"/>
        <w:rPr>
          <w:rFonts w:eastAsia="Cambria"/>
          <w:b/>
          <w:sz w:val="28"/>
          <w:szCs w:val="28"/>
        </w:rPr>
      </w:pPr>
      <w:r w:rsidRPr="00830D05">
        <w:rPr>
          <w:rFonts w:eastAsia="Cambria"/>
          <w:b/>
          <w:sz w:val="28"/>
          <w:szCs w:val="28"/>
        </w:rPr>
        <w:t>List of experiments</w:t>
      </w:r>
      <w:bookmarkStart w:id="0" w:name="_GoBack"/>
      <w:bookmarkEnd w:id="0"/>
    </w:p>
    <w:p w14:paraId="4BF2A2FF" w14:textId="77777777" w:rsidR="000478B5" w:rsidRPr="00830D05" w:rsidRDefault="000478B5">
      <w:pPr>
        <w:shd w:val="clear" w:color="auto" w:fill="FFFFFF"/>
        <w:jc w:val="both"/>
        <w:rPr>
          <w:rFonts w:eastAsia="Cambria"/>
          <w:b/>
        </w:rPr>
      </w:pPr>
    </w:p>
    <w:tbl>
      <w:tblPr>
        <w:tblStyle w:val="a2"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251"/>
        <w:gridCol w:w="9205"/>
      </w:tblGrid>
      <w:tr w:rsidR="00A2630A" w:rsidRPr="00830D05" w14:paraId="1D9BF08A" w14:textId="77777777" w:rsidTr="00A2630A">
        <w:trPr>
          <w:jc w:val="center"/>
        </w:trPr>
        <w:tc>
          <w:tcPr>
            <w:tcW w:w="598" w:type="pct"/>
            <w:vAlign w:val="center"/>
          </w:tcPr>
          <w:p w14:paraId="3663E515" w14:textId="77777777" w:rsidR="00A2630A" w:rsidRPr="00830D05" w:rsidRDefault="00A2630A">
            <w:pPr>
              <w:spacing w:line="276" w:lineRule="auto"/>
              <w:jc w:val="center"/>
              <w:rPr>
                <w:rFonts w:eastAsia="Cambria"/>
                <w:b/>
              </w:rPr>
            </w:pPr>
            <w:r w:rsidRPr="00830D05">
              <w:rPr>
                <w:rFonts w:eastAsia="Cambria"/>
                <w:b/>
              </w:rPr>
              <w:t>Ex. No.</w:t>
            </w:r>
          </w:p>
        </w:tc>
        <w:tc>
          <w:tcPr>
            <w:tcW w:w="4402" w:type="pct"/>
            <w:vAlign w:val="center"/>
          </w:tcPr>
          <w:p w14:paraId="3158254E" w14:textId="77777777" w:rsidR="00A2630A" w:rsidRPr="00830D05" w:rsidRDefault="00A2630A">
            <w:pPr>
              <w:spacing w:line="276" w:lineRule="auto"/>
              <w:jc w:val="center"/>
              <w:rPr>
                <w:rFonts w:eastAsia="Cambria"/>
                <w:b/>
              </w:rPr>
            </w:pPr>
            <w:r w:rsidRPr="00830D05">
              <w:rPr>
                <w:rFonts w:eastAsia="Cambria"/>
                <w:b/>
              </w:rPr>
              <w:t>Experiment</w:t>
            </w:r>
          </w:p>
        </w:tc>
      </w:tr>
      <w:tr w:rsidR="00830D05" w:rsidRPr="00830D05" w14:paraId="1436CEB1" w14:textId="77777777" w:rsidTr="00A2630A">
        <w:trPr>
          <w:jc w:val="center"/>
        </w:trPr>
        <w:tc>
          <w:tcPr>
            <w:tcW w:w="598" w:type="pct"/>
            <w:vAlign w:val="center"/>
          </w:tcPr>
          <w:p w14:paraId="02679163" w14:textId="77777777" w:rsidR="00830D05" w:rsidRPr="00830D05" w:rsidRDefault="00830D05" w:rsidP="00830D05">
            <w:pPr>
              <w:spacing w:line="276" w:lineRule="auto"/>
              <w:jc w:val="center"/>
              <w:rPr>
                <w:rFonts w:eastAsia="Cambria"/>
              </w:rPr>
            </w:pPr>
            <w:r w:rsidRPr="00830D05">
              <w:rPr>
                <w:rFonts w:eastAsia="Cambria"/>
              </w:rPr>
              <w:t>01</w:t>
            </w:r>
          </w:p>
        </w:tc>
        <w:tc>
          <w:tcPr>
            <w:tcW w:w="4402" w:type="pct"/>
            <w:vAlign w:val="center"/>
          </w:tcPr>
          <w:p w14:paraId="5A413FBB" w14:textId="46C21226" w:rsidR="00830D05" w:rsidRPr="00536242" w:rsidRDefault="00536242" w:rsidP="0053624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Write a program to print student detail (Name, Roll No, Branch and Department)</w:t>
            </w:r>
          </w:p>
        </w:tc>
      </w:tr>
      <w:tr w:rsidR="00830D05" w:rsidRPr="00830D05" w14:paraId="1F728625" w14:textId="77777777" w:rsidTr="00A2630A">
        <w:trPr>
          <w:jc w:val="center"/>
        </w:trPr>
        <w:tc>
          <w:tcPr>
            <w:tcW w:w="598" w:type="pct"/>
            <w:vAlign w:val="center"/>
          </w:tcPr>
          <w:p w14:paraId="15A41A0B" w14:textId="77777777" w:rsidR="00830D05" w:rsidRPr="00830D05" w:rsidRDefault="00830D05" w:rsidP="00830D05">
            <w:pPr>
              <w:spacing w:line="276" w:lineRule="auto"/>
              <w:jc w:val="center"/>
              <w:rPr>
                <w:rFonts w:eastAsia="Cambria"/>
              </w:rPr>
            </w:pPr>
            <w:r w:rsidRPr="00830D05">
              <w:rPr>
                <w:rFonts w:eastAsia="Cambria"/>
              </w:rPr>
              <w:t>02</w:t>
            </w:r>
          </w:p>
        </w:tc>
        <w:tc>
          <w:tcPr>
            <w:tcW w:w="4402" w:type="pct"/>
            <w:vAlign w:val="center"/>
          </w:tcPr>
          <w:p w14:paraId="5387E53F" w14:textId="43C0A7CA" w:rsidR="00830D05" w:rsidRPr="00536242" w:rsidRDefault="00536242" w:rsidP="0053624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Write a program to calculate simple interest.</w:t>
            </w:r>
          </w:p>
        </w:tc>
      </w:tr>
      <w:tr w:rsidR="00830D05" w:rsidRPr="00830D05" w14:paraId="60D0826A" w14:textId="77777777" w:rsidTr="00A2630A">
        <w:trPr>
          <w:jc w:val="center"/>
        </w:trPr>
        <w:tc>
          <w:tcPr>
            <w:tcW w:w="598" w:type="pct"/>
            <w:vAlign w:val="center"/>
          </w:tcPr>
          <w:p w14:paraId="0790EE45" w14:textId="77777777" w:rsidR="00830D05" w:rsidRPr="00830D05" w:rsidRDefault="00830D05" w:rsidP="00830D05">
            <w:pPr>
              <w:spacing w:line="276" w:lineRule="auto"/>
              <w:jc w:val="center"/>
              <w:rPr>
                <w:rFonts w:eastAsia="Cambria"/>
              </w:rPr>
            </w:pPr>
            <w:r w:rsidRPr="00830D05">
              <w:rPr>
                <w:rFonts w:eastAsia="Cambria"/>
              </w:rPr>
              <w:t>03</w:t>
            </w:r>
          </w:p>
        </w:tc>
        <w:tc>
          <w:tcPr>
            <w:tcW w:w="4402" w:type="pct"/>
            <w:vAlign w:val="center"/>
          </w:tcPr>
          <w:p w14:paraId="5E1182B7" w14:textId="565C6ACF" w:rsidR="00830D05" w:rsidRPr="00536242" w:rsidRDefault="00536242" w:rsidP="0053624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Write a program that accepts centigrade and convert it into Fahrenheit</w:t>
            </w:r>
          </w:p>
        </w:tc>
      </w:tr>
      <w:tr w:rsidR="00830D05" w:rsidRPr="00830D05" w14:paraId="166E92E2" w14:textId="77777777" w:rsidTr="00A2630A">
        <w:trPr>
          <w:jc w:val="center"/>
        </w:trPr>
        <w:tc>
          <w:tcPr>
            <w:tcW w:w="598" w:type="pct"/>
            <w:vAlign w:val="center"/>
          </w:tcPr>
          <w:p w14:paraId="3A2817D7" w14:textId="77777777" w:rsidR="00830D05" w:rsidRPr="00830D05" w:rsidRDefault="00830D05" w:rsidP="00830D05">
            <w:pPr>
              <w:spacing w:line="276" w:lineRule="auto"/>
              <w:jc w:val="center"/>
              <w:rPr>
                <w:rFonts w:eastAsia="Cambria"/>
              </w:rPr>
            </w:pPr>
            <w:r w:rsidRPr="00830D05">
              <w:rPr>
                <w:rFonts w:eastAsia="Cambria"/>
              </w:rPr>
              <w:t>04</w:t>
            </w:r>
          </w:p>
        </w:tc>
        <w:tc>
          <w:tcPr>
            <w:tcW w:w="4402" w:type="pct"/>
            <w:vAlign w:val="center"/>
          </w:tcPr>
          <w:p w14:paraId="2F276C32" w14:textId="794A70C5" w:rsidR="00830D05" w:rsidRPr="00536242" w:rsidRDefault="00536242" w:rsidP="0053624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Write a program that accepts two numbers in A and B interchange value of A and B</w:t>
            </w:r>
            <w:r>
              <w:rPr>
                <w:color w:val="000000"/>
              </w:rPr>
              <w:br/>
              <w:t>variable.</w:t>
            </w:r>
          </w:p>
        </w:tc>
      </w:tr>
      <w:tr w:rsidR="00830D05" w:rsidRPr="00830D05" w14:paraId="01513495" w14:textId="77777777" w:rsidTr="00A2630A">
        <w:trPr>
          <w:jc w:val="center"/>
        </w:trPr>
        <w:tc>
          <w:tcPr>
            <w:tcW w:w="598" w:type="pct"/>
            <w:vAlign w:val="center"/>
          </w:tcPr>
          <w:p w14:paraId="2B059DFA" w14:textId="77777777" w:rsidR="00830D05" w:rsidRPr="00830D05" w:rsidRDefault="00830D05" w:rsidP="00830D05">
            <w:pPr>
              <w:spacing w:line="276" w:lineRule="auto"/>
              <w:jc w:val="center"/>
              <w:rPr>
                <w:rFonts w:eastAsia="Cambria"/>
              </w:rPr>
            </w:pPr>
            <w:r w:rsidRPr="00830D05">
              <w:rPr>
                <w:rFonts w:eastAsia="Cambria"/>
              </w:rPr>
              <w:t>05</w:t>
            </w:r>
          </w:p>
        </w:tc>
        <w:tc>
          <w:tcPr>
            <w:tcW w:w="4402" w:type="pct"/>
            <w:vAlign w:val="center"/>
          </w:tcPr>
          <w:p w14:paraId="118A4A4D" w14:textId="4B6F49DA" w:rsidR="00830D05" w:rsidRPr="00536242" w:rsidRDefault="00536242" w:rsidP="0053624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Write a program to demonstrate the use of the basic data types int, char and float.</w:t>
            </w:r>
          </w:p>
        </w:tc>
      </w:tr>
      <w:tr w:rsidR="00830D05" w:rsidRPr="00830D05" w14:paraId="2F2E1587" w14:textId="77777777" w:rsidTr="00A2630A">
        <w:trPr>
          <w:jc w:val="center"/>
        </w:trPr>
        <w:tc>
          <w:tcPr>
            <w:tcW w:w="598" w:type="pct"/>
            <w:vAlign w:val="center"/>
          </w:tcPr>
          <w:p w14:paraId="235AEBFB" w14:textId="77777777" w:rsidR="00830D05" w:rsidRPr="00830D05" w:rsidRDefault="00830D05" w:rsidP="00830D05">
            <w:pPr>
              <w:spacing w:line="276" w:lineRule="auto"/>
              <w:jc w:val="center"/>
              <w:rPr>
                <w:rFonts w:eastAsia="Cambria"/>
              </w:rPr>
            </w:pPr>
            <w:r w:rsidRPr="00830D05">
              <w:rPr>
                <w:rFonts w:eastAsia="Cambria"/>
              </w:rPr>
              <w:t>06</w:t>
            </w:r>
          </w:p>
        </w:tc>
        <w:tc>
          <w:tcPr>
            <w:tcW w:w="4402" w:type="pct"/>
            <w:vAlign w:val="center"/>
          </w:tcPr>
          <w:p w14:paraId="721BCA55" w14:textId="12C30A20" w:rsidR="00830D05" w:rsidRPr="00536242" w:rsidRDefault="00536242" w:rsidP="0053624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Write a program to demonstrate the use of Arithmetic operators by getting two</w:t>
            </w:r>
            <w:r>
              <w:rPr>
                <w:color w:val="000000"/>
              </w:rPr>
              <w:br/>
              <w:t>numbers from the user</w:t>
            </w:r>
          </w:p>
        </w:tc>
      </w:tr>
      <w:tr w:rsidR="00830D05" w:rsidRPr="00830D05" w14:paraId="374C821B" w14:textId="77777777" w:rsidTr="00A2630A">
        <w:trPr>
          <w:jc w:val="center"/>
        </w:trPr>
        <w:tc>
          <w:tcPr>
            <w:tcW w:w="598" w:type="pct"/>
            <w:vAlign w:val="center"/>
          </w:tcPr>
          <w:p w14:paraId="15FCBAD5" w14:textId="77777777" w:rsidR="00830D05" w:rsidRPr="00830D05" w:rsidRDefault="00830D05" w:rsidP="00830D05">
            <w:pPr>
              <w:spacing w:line="276" w:lineRule="auto"/>
              <w:jc w:val="center"/>
              <w:rPr>
                <w:rFonts w:eastAsia="Cambria"/>
              </w:rPr>
            </w:pPr>
            <w:r w:rsidRPr="00830D05">
              <w:rPr>
                <w:rFonts w:eastAsia="Cambria"/>
              </w:rPr>
              <w:t>07</w:t>
            </w:r>
          </w:p>
        </w:tc>
        <w:tc>
          <w:tcPr>
            <w:tcW w:w="4402" w:type="pct"/>
            <w:vAlign w:val="center"/>
          </w:tcPr>
          <w:p w14:paraId="585BD584" w14:textId="77777777" w:rsidR="00194FD0" w:rsidRPr="00194FD0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Write a program that accepts a number from keyboard and find weather the number is</w:t>
            </w:r>
          </w:p>
          <w:p w14:paraId="1B98283E" w14:textId="561B09E9" w:rsidR="00830D05" w:rsidRPr="00830D05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  <w:highlight w:val="white"/>
              </w:rPr>
            </w:pPr>
            <w:r w:rsidRPr="00194FD0">
              <w:rPr>
                <w:rFonts w:eastAsia="Cambria"/>
                <w:color w:val="000000" w:themeColor="text1"/>
              </w:rPr>
              <w:t>ODD or EVEN using Conditional operators.</w:t>
            </w:r>
          </w:p>
        </w:tc>
      </w:tr>
      <w:tr w:rsidR="00830D05" w:rsidRPr="00830D05" w14:paraId="79DB8F0E" w14:textId="77777777" w:rsidTr="00A2630A">
        <w:trPr>
          <w:jc w:val="center"/>
        </w:trPr>
        <w:tc>
          <w:tcPr>
            <w:tcW w:w="598" w:type="pct"/>
            <w:vAlign w:val="center"/>
          </w:tcPr>
          <w:p w14:paraId="0D280666" w14:textId="77777777" w:rsidR="00830D05" w:rsidRPr="00830D05" w:rsidRDefault="00830D05" w:rsidP="00830D05">
            <w:pPr>
              <w:spacing w:line="276" w:lineRule="auto"/>
              <w:jc w:val="center"/>
              <w:rPr>
                <w:rFonts w:eastAsia="Cambria"/>
              </w:rPr>
            </w:pPr>
            <w:r w:rsidRPr="00830D05">
              <w:rPr>
                <w:rFonts w:eastAsia="Cambria"/>
              </w:rPr>
              <w:t>08</w:t>
            </w:r>
          </w:p>
        </w:tc>
        <w:tc>
          <w:tcPr>
            <w:tcW w:w="4402" w:type="pct"/>
            <w:vAlign w:val="center"/>
          </w:tcPr>
          <w:p w14:paraId="538A408F" w14:textId="2985A4D4" w:rsidR="00830D05" w:rsidRPr="00830D05" w:rsidRDefault="00194FD0" w:rsidP="00830D05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  <w:highlight w:val="white"/>
              </w:rPr>
            </w:pPr>
            <w:r w:rsidRPr="00194FD0">
              <w:rPr>
                <w:rFonts w:eastAsia="Cambria"/>
                <w:color w:val="000000" w:themeColor="text1"/>
              </w:rPr>
              <w:t>Write a program to demonstrate the use of increment and decrement operator.</w:t>
            </w:r>
          </w:p>
        </w:tc>
      </w:tr>
      <w:tr w:rsidR="00830D05" w:rsidRPr="00830D05" w14:paraId="5CF7F628" w14:textId="77777777" w:rsidTr="00A2630A">
        <w:trPr>
          <w:jc w:val="center"/>
        </w:trPr>
        <w:tc>
          <w:tcPr>
            <w:tcW w:w="598" w:type="pct"/>
            <w:vAlign w:val="center"/>
          </w:tcPr>
          <w:p w14:paraId="770BF582" w14:textId="77777777" w:rsidR="00830D05" w:rsidRPr="00830D05" w:rsidRDefault="00830D05" w:rsidP="00830D05">
            <w:pPr>
              <w:spacing w:line="276" w:lineRule="auto"/>
              <w:jc w:val="center"/>
              <w:rPr>
                <w:rFonts w:eastAsia="Cambria"/>
              </w:rPr>
            </w:pPr>
            <w:r w:rsidRPr="00830D05">
              <w:rPr>
                <w:rFonts w:eastAsia="Cambria"/>
              </w:rPr>
              <w:t>09</w:t>
            </w:r>
          </w:p>
        </w:tc>
        <w:tc>
          <w:tcPr>
            <w:tcW w:w="4402" w:type="pct"/>
            <w:vAlign w:val="center"/>
          </w:tcPr>
          <w:p w14:paraId="20D66BF2" w14:textId="6AE58CBE" w:rsidR="00830D05" w:rsidRPr="00830D05" w:rsidRDefault="00194FD0" w:rsidP="00830D05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  <w:highlight w:val="white"/>
              </w:rPr>
            </w:pPr>
            <w:r w:rsidRPr="00194FD0">
              <w:rPr>
                <w:rFonts w:eastAsia="Cambria"/>
                <w:color w:val="000000" w:themeColor="text1"/>
              </w:rPr>
              <w:t>Write a program to demonstrate the use of shorthand operators.</w:t>
            </w:r>
          </w:p>
        </w:tc>
      </w:tr>
      <w:tr w:rsidR="00830D05" w:rsidRPr="00830D05" w14:paraId="21536187" w14:textId="77777777" w:rsidTr="00A2630A">
        <w:trPr>
          <w:jc w:val="center"/>
        </w:trPr>
        <w:tc>
          <w:tcPr>
            <w:tcW w:w="598" w:type="pct"/>
            <w:vAlign w:val="center"/>
          </w:tcPr>
          <w:p w14:paraId="2FAB552B" w14:textId="77777777" w:rsidR="00830D05" w:rsidRPr="00830D05" w:rsidRDefault="00830D05" w:rsidP="00830D05">
            <w:pPr>
              <w:spacing w:line="276" w:lineRule="auto"/>
              <w:jc w:val="center"/>
              <w:rPr>
                <w:rFonts w:eastAsia="Cambria"/>
              </w:rPr>
            </w:pPr>
            <w:r w:rsidRPr="00830D05">
              <w:rPr>
                <w:rFonts w:eastAsia="Cambria"/>
              </w:rPr>
              <w:t>10</w:t>
            </w:r>
          </w:p>
        </w:tc>
        <w:tc>
          <w:tcPr>
            <w:tcW w:w="4402" w:type="pct"/>
            <w:vAlign w:val="center"/>
          </w:tcPr>
          <w:p w14:paraId="5AEF1708" w14:textId="7B83FAD5" w:rsidR="00830D05" w:rsidRPr="00830D05" w:rsidRDefault="00194FD0" w:rsidP="00830D05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  <w:highlight w:val="white"/>
              </w:rPr>
            </w:pPr>
            <w:r w:rsidRPr="00194FD0">
              <w:rPr>
                <w:rFonts w:eastAsia="Cambria"/>
                <w:color w:val="000000" w:themeColor="text1"/>
              </w:rPr>
              <w:t>Write a program to demonstrate the use of sizeof() of operator.</w:t>
            </w:r>
          </w:p>
        </w:tc>
      </w:tr>
      <w:tr w:rsidR="00830D05" w:rsidRPr="00830D05" w14:paraId="0A8A7981" w14:textId="77777777" w:rsidTr="00A2630A">
        <w:trPr>
          <w:jc w:val="center"/>
        </w:trPr>
        <w:tc>
          <w:tcPr>
            <w:tcW w:w="598" w:type="pct"/>
            <w:vAlign w:val="center"/>
          </w:tcPr>
          <w:p w14:paraId="16D146CC" w14:textId="77777777" w:rsidR="00830D05" w:rsidRPr="00830D05" w:rsidRDefault="00830D05" w:rsidP="00830D05">
            <w:pPr>
              <w:spacing w:line="276" w:lineRule="auto"/>
              <w:jc w:val="center"/>
              <w:rPr>
                <w:rFonts w:eastAsia="Cambria"/>
              </w:rPr>
            </w:pPr>
            <w:r w:rsidRPr="00830D05">
              <w:rPr>
                <w:rFonts w:eastAsia="Cambria"/>
              </w:rPr>
              <w:t>11</w:t>
            </w:r>
          </w:p>
        </w:tc>
        <w:tc>
          <w:tcPr>
            <w:tcW w:w="4402" w:type="pct"/>
            <w:vAlign w:val="center"/>
          </w:tcPr>
          <w:p w14:paraId="7595AFE9" w14:textId="00EE40D2" w:rsidR="00830D05" w:rsidRPr="00830D05" w:rsidRDefault="00194FD0" w:rsidP="00830D05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  <w:highlight w:val="white"/>
              </w:rPr>
            </w:pPr>
            <w:r w:rsidRPr="00194FD0">
              <w:rPr>
                <w:rFonts w:eastAsia="Cambria"/>
                <w:color w:val="000000" w:themeColor="text1"/>
              </w:rPr>
              <w:t>Write a program to demonstrate the use of bitwise operators.</w:t>
            </w:r>
          </w:p>
        </w:tc>
      </w:tr>
      <w:tr w:rsidR="00194FD0" w:rsidRPr="00830D05" w14:paraId="70A31195" w14:textId="77777777" w:rsidTr="00A2630A">
        <w:trPr>
          <w:jc w:val="center"/>
        </w:trPr>
        <w:tc>
          <w:tcPr>
            <w:tcW w:w="598" w:type="pct"/>
            <w:vAlign w:val="center"/>
          </w:tcPr>
          <w:p w14:paraId="709C41AA" w14:textId="2F5D0679" w:rsidR="00194FD0" w:rsidRPr="00830D05" w:rsidRDefault="00194FD0" w:rsidP="00830D05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12</w:t>
            </w:r>
          </w:p>
        </w:tc>
        <w:tc>
          <w:tcPr>
            <w:tcW w:w="4402" w:type="pct"/>
            <w:vAlign w:val="center"/>
          </w:tcPr>
          <w:p w14:paraId="359001D5" w14:textId="22E66C2F" w:rsidR="00194FD0" w:rsidRPr="00194FD0" w:rsidRDefault="00194FD0" w:rsidP="00830D05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Write a program to find out the average of three numbers.</w:t>
            </w:r>
          </w:p>
        </w:tc>
      </w:tr>
      <w:tr w:rsidR="00194FD0" w:rsidRPr="00830D05" w14:paraId="741319AD" w14:textId="77777777" w:rsidTr="00A2630A">
        <w:trPr>
          <w:jc w:val="center"/>
        </w:trPr>
        <w:tc>
          <w:tcPr>
            <w:tcW w:w="598" w:type="pct"/>
            <w:vAlign w:val="center"/>
          </w:tcPr>
          <w:p w14:paraId="3AE66CBA" w14:textId="669C3A7B" w:rsidR="00194FD0" w:rsidRPr="00830D05" w:rsidRDefault="00194FD0" w:rsidP="00830D05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13</w:t>
            </w:r>
          </w:p>
        </w:tc>
        <w:tc>
          <w:tcPr>
            <w:tcW w:w="4402" w:type="pct"/>
            <w:vAlign w:val="center"/>
          </w:tcPr>
          <w:p w14:paraId="7F782667" w14:textId="77777777" w:rsidR="00194FD0" w:rsidRPr="00194FD0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Write a program to calculate the gross salary of a person if the user enters the basic</w:t>
            </w:r>
          </w:p>
          <w:p w14:paraId="3F6641D1" w14:textId="77777777" w:rsidR="00194FD0" w:rsidRPr="00194FD0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salary. Dearness Allowance (DA) should be 50 percent of basic salary, and House Rent</w:t>
            </w:r>
          </w:p>
          <w:p w14:paraId="34E5EF1E" w14:textId="50F7C744" w:rsidR="00194FD0" w:rsidRPr="00194FD0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</w:rPr>
            </w:pPr>
            <w:r w:rsidRPr="00194FD0">
              <w:rPr>
                <w:rFonts w:eastAsia="Cambria"/>
                <w:color w:val="000000" w:themeColor="text1"/>
              </w:rPr>
              <w:t>Allowance (HRA) is 10 percent of basic salary.</w:t>
            </w:r>
          </w:p>
        </w:tc>
      </w:tr>
      <w:tr w:rsidR="00194FD0" w:rsidRPr="00830D05" w14:paraId="62AB1D4B" w14:textId="77777777" w:rsidTr="00A2630A">
        <w:trPr>
          <w:jc w:val="center"/>
        </w:trPr>
        <w:tc>
          <w:tcPr>
            <w:tcW w:w="598" w:type="pct"/>
            <w:vAlign w:val="center"/>
          </w:tcPr>
          <w:p w14:paraId="1BCD0281" w14:textId="49A94155" w:rsidR="00194FD0" w:rsidRPr="00830D05" w:rsidRDefault="00194FD0" w:rsidP="00830D05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14</w:t>
            </w:r>
          </w:p>
        </w:tc>
        <w:tc>
          <w:tcPr>
            <w:tcW w:w="4402" w:type="pct"/>
            <w:vAlign w:val="center"/>
          </w:tcPr>
          <w:p w14:paraId="22E5BDB2" w14:textId="538F05F6" w:rsidR="00194FD0" w:rsidRPr="00194FD0" w:rsidRDefault="00194FD0" w:rsidP="00830D05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Write down a program to calculate the compound interest</w:t>
            </w:r>
          </w:p>
        </w:tc>
      </w:tr>
      <w:tr w:rsidR="00194FD0" w:rsidRPr="00830D05" w14:paraId="1284CFDA" w14:textId="77777777" w:rsidTr="00A2630A">
        <w:trPr>
          <w:jc w:val="center"/>
        </w:trPr>
        <w:tc>
          <w:tcPr>
            <w:tcW w:w="598" w:type="pct"/>
            <w:vAlign w:val="center"/>
          </w:tcPr>
          <w:p w14:paraId="598FB8F6" w14:textId="08D57450" w:rsidR="00194FD0" w:rsidRPr="00830D05" w:rsidRDefault="00194FD0" w:rsidP="00830D05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15</w:t>
            </w:r>
          </w:p>
        </w:tc>
        <w:tc>
          <w:tcPr>
            <w:tcW w:w="4402" w:type="pct"/>
            <w:vAlign w:val="center"/>
          </w:tcPr>
          <w:p w14:paraId="63E3D180" w14:textId="77777777" w:rsidR="00194FD0" w:rsidRPr="00194FD0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Write a program that accepts three numbers from the user and print maximum of</w:t>
            </w:r>
          </w:p>
          <w:p w14:paraId="79B792BA" w14:textId="35E905D3" w:rsidR="00194FD0" w:rsidRPr="00194FD0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them.</w:t>
            </w:r>
          </w:p>
        </w:tc>
      </w:tr>
      <w:tr w:rsidR="00194FD0" w:rsidRPr="00830D05" w14:paraId="75143332" w14:textId="77777777" w:rsidTr="00A2630A">
        <w:trPr>
          <w:jc w:val="center"/>
        </w:trPr>
        <w:tc>
          <w:tcPr>
            <w:tcW w:w="598" w:type="pct"/>
            <w:vAlign w:val="center"/>
          </w:tcPr>
          <w:p w14:paraId="78BC8033" w14:textId="312A7026" w:rsidR="00194FD0" w:rsidRPr="00830D05" w:rsidRDefault="00194FD0" w:rsidP="00830D05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16</w:t>
            </w:r>
          </w:p>
        </w:tc>
        <w:tc>
          <w:tcPr>
            <w:tcW w:w="4402" w:type="pct"/>
            <w:vAlign w:val="center"/>
          </w:tcPr>
          <w:p w14:paraId="6A3679F6" w14:textId="77777777" w:rsidR="00194FD0" w:rsidRPr="00194FD0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Write a program that accepts two numbers and one code (1,2,3,4) from the user.</w:t>
            </w:r>
          </w:p>
          <w:p w14:paraId="46F1CFB9" w14:textId="77777777" w:rsidR="00194FD0" w:rsidRPr="00194FD0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According to the code, the operations to be performed, using switch case statements</w:t>
            </w:r>
          </w:p>
          <w:p w14:paraId="728F0DE0" w14:textId="45BAC1A0" w:rsidR="00194FD0" w:rsidRPr="00194FD0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as follows: (Code: 1→ Addition, 2→ Subtraction, 3→ Multiplication, 4→ Division).</w:t>
            </w:r>
          </w:p>
        </w:tc>
      </w:tr>
      <w:tr w:rsidR="00194FD0" w:rsidRPr="00830D05" w14:paraId="4B19DAFD" w14:textId="77777777" w:rsidTr="00A2630A">
        <w:trPr>
          <w:jc w:val="center"/>
        </w:trPr>
        <w:tc>
          <w:tcPr>
            <w:tcW w:w="598" w:type="pct"/>
            <w:vAlign w:val="center"/>
          </w:tcPr>
          <w:p w14:paraId="22FD09DD" w14:textId="2E9790DC" w:rsidR="00194FD0" w:rsidRPr="00830D05" w:rsidRDefault="00194FD0" w:rsidP="00830D05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17</w:t>
            </w:r>
          </w:p>
        </w:tc>
        <w:tc>
          <w:tcPr>
            <w:tcW w:w="4402" w:type="pct"/>
            <w:vAlign w:val="center"/>
          </w:tcPr>
          <w:p w14:paraId="13ED2FBA" w14:textId="77777777" w:rsidR="00194FD0" w:rsidRPr="00194FD0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Write a program that reads the marks for five subjects of a student. Calculate and print</w:t>
            </w:r>
          </w:p>
          <w:p w14:paraId="60703122" w14:textId="0D4CB2A3" w:rsidR="00194FD0" w:rsidRPr="00194FD0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the grade for the student [i.e. Grade A, B, C, D and F] using Else-If ladder.</w:t>
            </w:r>
          </w:p>
        </w:tc>
      </w:tr>
      <w:tr w:rsidR="00194FD0" w:rsidRPr="00830D05" w14:paraId="14077AC9" w14:textId="77777777" w:rsidTr="00A2630A">
        <w:trPr>
          <w:jc w:val="center"/>
        </w:trPr>
        <w:tc>
          <w:tcPr>
            <w:tcW w:w="598" w:type="pct"/>
            <w:vAlign w:val="center"/>
          </w:tcPr>
          <w:p w14:paraId="39F2FC7E" w14:textId="2F116AF3" w:rsidR="00194FD0" w:rsidRPr="00830D05" w:rsidRDefault="00194FD0" w:rsidP="00830D05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18</w:t>
            </w:r>
          </w:p>
        </w:tc>
        <w:tc>
          <w:tcPr>
            <w:tcW w:w="4402" w:type="pct"/>
            <w:vAlign w:val="center"/>
          </w:tcPr>
          <w:p w14:paraId="39CD4CC9" w14:textId="105E7BE7" w:rsidR="00194FD0" w:rsidRPr="00194FD0" w:rsidRDefault="00194FD0" w:rsidP="00830D05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Write a program that do sum=1+3+5+……. N terms Print value of Sum.</w:t>
            </w:r>
          </w:p>
        </w:tc>
      </w:tr>
      <w:tr w:rsidR="00194FD0" w:rsidRPr="00830D05" w14:paraId="2C35FD69" w14:textId="77777777" w:rsidTr="00A2630A">
        <w:trPr>
          <w:jc w:val="center"/>
        </w:trPr>
        <w:tc>
          <w:tcPr>
            <w:tcW w:w="598" w:type="pct"/>
            <w:vAlign w:val="center"/>
          </w:tcPr>
          <w:p w14:paraId="7DFE3A98" w14:textId="2EAA64DA" w:rsidR="00194FD0" w:rsidRPr="00830D05" w:rsidRDefault="00194FD0" w:rsidP="00830D05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19</w:t>
            </w:r>
          </w:p>
        </w:tc>
        <w:tc>
          <w:tcPr>
            <w:tcW w:w="4402" w:type="pct"/>
            <w:vAlign w:val="center"/>
          </w:tcPr>
          <w:p w14:paraId="1D1AE7A9" w14:textId="5913195D" w:rsidR="00194FD0" w:rsidRPr="00194FD0" w:rsidRDefault="00194FD0" w:rsidP="00830D05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Write a program to print the Fibonacci Series [i.e. 1,1,2,3,5,8,13…N terms].</w:t>
            </w:r>
          </w:p>
        </w:tc>
      </w:tr>
      <w:tr w:rsidR="00194FD0" w:rsidRPr="00830D05" w14:paraId="12B69376" w14:textId="77777777" w:rsidTr="00A2630A">
        <w:trPr>
          <w:jc w:val="center"/>
        </w:trPr>
        <w:tc>
          <w:tcPr>
            <w:tcW w:w="598" w:type="pct"/>
            <w:vAlign w:val="center"/>
          </w:tcPr>
          <w:p w14:paraId="47B319F8" w14:textId="1EF4F923" w:rsidR="00194FD0" w:rsidRDefault="00194FD0" w:rsidP="00830D05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20</w:t>
            </w:r>
          </w:p>
        </w:tc>
        <w:tc>
          <w:tcPr>
            <w:tcW w:w="4402" w:type="pct"/>
            <w:vAlign w:val="center"/>
          </w:tcPr>
          <w:p w14:paraId="40B9AB26" w14:textId="77777777" w:rsidR="00194FD0" w:rsidRPr="00194FD0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Write a program that accepts a number from the user and print prime numbers from 0</w:t>
            </w:r>
          </w:p>
          <w:p w14:paraId="3CF80A79" w14:textId="2DE7A7DF" w:rsidR="00194FD0" w:rsidRPr="00194FD0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194FD0">
              <w:rPr>
                <w:rFonts w:eastAsia="Cambria"/>
                <w:color w:val="000000" w:themeColor="text1"/>
              </w:rPr>
              <w:t>to that number.</w:t>
            </w:r>
          </w:p>
        </w:tc>
      </w:tr>
      <w:tr w:rsidR="00194FD0" w:rsidRPr="00830D05" w14:paraId="1D860689" w14:textId="77777777" w:rsidTr="00A2630A">
        <w:trPr>
          <w:jc w:val="center"/>
        </w:trPr>
        <w:tc>
          <w:tcPr>
            <w:tcW w:w="598" w:type="pct"/>
            <w:vAlign w:val="center"/>
          </w:tcPr>
          <w:p w14:paraId="07ED61DC" w14:textId="7CAB4C8E" w:rsidR="00194FD0" w:rsidRDefault="00194FD0" w:rsidP="00830D05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2</w:t>
            </w:r>
            <w:r w:rsidR="008C2463">
              <w:rPr>
                <w:rFonts w:eastAsia="Cambria"/>
              </w:rPr>
              <w:t>1</w:t>
            </w:r>
          </w:p>
        </w:tc>
        <w:tc>
          <w:tcPr>
            <w:tcW w:w="4402" w:type="pct"/>
            <w:vAlign w:val="center"/>
          </w:tcPr>
          <w:p w14:paraId="38CFF8BC" w14:textId="682DF8CB" w:rsidR="00194FD0" w:rsidRPr="008C2463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8C2463">
              <w:rPr>
                <w:rFonts w:eastAsia="Cambria"/>
                <w:color w:val="000000" w:themeColor="text1"/>
              </w:rPr>
              <w:t>Write a program to accept 9 numbers in form of matrix and display in matrix form.</w:t>
            </w:r>
          </w:p>
        </w:tc>
      </w:tr>
      <w:tr w:rsidR="00194FD0" w:rsidRPr="00830D05" w14:paraId="1D497A6A" w14:textId="77777777" w:rsidTr="00A2630A">
        <w:trPr>
          <w:jc w:val="center"/>
        </w:trPr>
        <w:tc>
          <w:tcPr>
            <w:tcW w:w="598" w:type="pct"/>
            <w:vAlign w:val="center"/>
          </w:tcPr>
          <w:p w14:paraId="39B57F20" w14:textId="1A05D6AB" w:rsidR="00194FD0" w:rsidRDefault="00194FD0" w:rsidP="00830D05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2</w:t>
            </w:r>
            <w:r w:rsidR="008C2463">
              <w:rPr>
                <w:rFonts w:eastAsia="Cambria"/>
              </w:rPr>
              <w:t>2</w:t>
            </w:r>
          </w:p>
        </w:tc>
        <w:tc>
          <w:tcPr>
            <w:tcW w:w="4402" w:type="pct"/>
            <w:vAlign w:val="center"/>
          </w:tcPr>
          <w:p w14:paraId="05C84483" w14:textId="77777777" w:rsidR="00194FD0" w:rsidRPr="008C2463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8C2463">
              <w:rPr>
                <w:rFonts w:eastAsia="Cambria"/>
                <w:color w:val="000000" w:themeColor="text1"/>
              </w:rPr>
              <w:t>Write a program to accept 5 numbers in array and find maximum and minimum value</w:t>
            </w:r>
          </w:p>
          <w:p w14:paraId="02DAC1CD" w14:textId="6EF905EB" w:rsidR="00194FD0" w:rsidRPr="008C2463" w:rsidRDefault="00194FD0" w:rsidP="00194FD0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8C2463">
              <w:rPr>
                <w:rFonts w:eastAsia="Cambria"/>
                <w:color w:val="000000" w:themeColor="text1"/>
              </w:rPr>
              <w:t>of it.</w:t>
            </w:r>
          </w:p>
        </w:tc>
      </w:tr>
      <w:tr w:rsidR="00FC36C4" w:rsidRPr="00830D05" w14:paraId="0E6A3AE0" w14:textId="77777777" w:rsidTr="00A2630A">
        <w:trPr>
          <w:jc w:val="center"/>
        </w:trPr>
        <w:tc>
          <w:tcPr>
            <w:tcW w:w="598" w:type="pct"/>
            <w:vAlign w:val="center"/>
          </w:tcPr>
          <w:p w14:paraId="77A92965" w14:textId="11733B0F" w:rsidR="00FC36C4" w:rsidRDefault="00FC36C4" w:rsidP="00FC36C4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2</w:t>
            </w:r>
            <w:r w:rsidR="008C2463">
              <w:rPr>
                <w:rFonts w:eastAsia="Cambria"/>
              </w:rPr>
              <w:t>3</w:t>
            </w:r>
          </w:p>
        </w:tc>
        <w:tc>
          <w:tcPr>
            <w:tcW w:w="4402" w:type="pct"/>
            <w:vAlign w:val="center"/>
          </w:tcPr>
          <w:p w14:paraId="2FA60067" w14:textId="18278621" w:rsidR="00FC36C4" w:rsidRPr="008C2463" w:rsidRDefault="00FC36C4" w:rsidP="00FC36C4">
            <w:pPr>
              <w:jc w:val="both"/>
              <w:rPr>
                <w:color w:val="000000"/>
              </w:rPr>
            </w:pPr>
            <w:r w:rsidRPr="008C2463">
              <w:rPr>
                <w:color w:val="000000"/>
              </w:rPr>
              <w:t>Write a program to count number of vowels in a given string.</w:t>
            </w:r>
          </w:p>
        </w:tc>
      </w:tr>
      <w:tr w:rsidR="00FC36C4" w:rsidRPr="00830D05" w14:paraId="2CF4EA2F" w14:textId="77777777" w:rsidTr="00A2630A">
        <w:trPr>
          <w:jc w:val="center"/>
        </w:trPr>
        <w:tc>
          <w:tcPr>
            <w:tcW w:w="598" w:type="pct"/>
            <w:vAlign w:val="center"/>
          </w:tcPr>
          <w:p w14:paraId="37E4A902" w14:textId="6718AE7B" w:rsidR="00FC36C4" w:rsidRDefault="008C2463" w:rsidP="00FC36C4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24</w:t>
            </w:r>
          </w:p>
        </w:tc>
        <w:tc>
          <w:tcPr>
            <w:tcW w:w="4402" w:type="pct"/>
            <w:vAlign w:val="center"/>
          </w:tcPr>
          <w:p w14:paraId="5A348C3D" w14:textId="3BC04DC6" w:rsidR="00FC36C4" w:rsidRPr="008C2463" w:rsidRDefault="00FC36C4" w:rsidP="00FC36C4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8C2463">
              <w:rPr>
                <w:rFonts w:eastAsia="Cambria"/>
                <w:color w:val="000000" w:themeColor="text1"/>
              </w:rPr>
              <w:t>Write a program to calculate Factorial using recursion in UDF</w:t>
            </w:r>
          </w:p>
        </w:tc>
      </w:tr>
      <w:tr w:rsidR="00FC36C4" w:rsidRPr="00830D05" w14:paraId="26884FE1" w14:textId="77777777" w:rsidTr="00A2630A">
        <w:trPr>
          <w:jc w:val="center"/>
        </w:trPr>
        <w:tc>
          <w:tcPr>
            <w:tcW w:w="598" w:type="pct"/>
            <w:vAlign w:val="center"/>
          </w:tcPr>
          <w:p w14:paraId="01D6F276" w14:textId="04A48058" w:rsidR="00FC36C4" w:rsidRDefault="008C2463" w:rsidP="00FC36C4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lastRenderedPageBreak/>
              <w:t>25</w:t>
            </w:r>
          </w:p>
        </w:tc>
        <w:tc>
          <w:tcPr>
            <w:tcW w:w="4402" w:type="pct"/>
            <w:vAlign w:val="center"/>
          </w:tcPr>
          <w:p w14:paraId="2E2041C8" w14:textId="5B747999" w:rsidR="00FC36C4" w:rsidRPr="008C2463" w:rsidRDefault="00FC36C4" w:rsidP="00FC36C4">
            <w:pPr>
              <w:jc w:val="both"/>
              <w:rPr>
                <w:color w:val="000000"/>
              </w:rPr>
            </w:pPr>
            <w:r w:rsidRPr="008C2463">
              <w:rPr>
                <w:color w:val="000000"/>
              </w:rPr>
              <w:t>Write a program to find Average, maximum and minimum of Array elements using</w:t>
            </w:r>
            <w:r w:rsidRPr="008C2463">
              <w:rPr>
                <w:color w:val="000000"/>
              </w:rPr>
              <w:br/>
              <w:t>UDF.</w:t>
            </w:r>
          </w:p>
        </w:tc>
      </w:tr>
      <w:tr w:rsidR="00FC36C4" w:rsidRPr="00830D05" w14:paraId="4CB9B0FF" w14:textId="77777777" w:rsidTr="00A2630A">
        <w:trPr>
          <w:jc w:val="center"/>
        </w:trPr>
        <w:tc>
          <w:tcPr>
            <w:tcW w:w="598" w:type="pct"/>
            <w:vAlign w:val="center"/>
          </w:tcPr>
          <w:p w14:paraId="1214E5B2" w14:textId="702ACE98" w:rsidR="00FC36C4" w:rsidRDefault="008C2463" w:rsidP="00FC36C4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26</w:t>
            </w:r>
          </w:p>
        </w:tc>
        <w:tc>
          <w:tcPr>
            <w:tcW w:w="4402" w:type="pct"/>
            <w:vAlign w:val="center"/>
          </w:tcPr>
          <w:p w14:paraId="46BC9C01" w14:textId="3BF28783" w:rsidR="00FC36C4" w:rsidRPr="008C2463" w:rsidRDefault="00FC36C4" w:rsidP="00FC36C4">
            <w:pPr>
              <w:jc w:val="both"/>
              <w:rPr>
                <w:color w:val="000000"/>
              </w:rPr>
            </w:pPr>
            <w:r w:rsidRPr="008C2463">
              <w:rPr>
                <w:rFonts w:eastAsia="Cambria"/>
                <w:color w:val="000000" w:themeColor="text1"/>
              </w:rPr>
              <w:t>Write a C program to create a structure of employees with Full Name, Last Name, City and Salary. Display it for n employees</w:t>
            </w:r>
          </w:p>
        </w:tc>
      </w:tr>
      <w:tr w:rsidR="00FC36C4" w:rsidRPr="00830D05" w14:paraId="32132336" w14:textId="77777777" w:rsidTr="00A2630A">
        <w:trPr>
          <w:jc w:val="center"/>
        </w:trPr>
        <w:tc>
          <w:tcPr>
            <w:tcW w:w="598" w:type="pct"/>
            <w:vAlign w:val="center"/>
          </w:tcPr>
          <w:p w14:paraId="20E8A8C5" w14:textId="5704EB2E" w:rsidR="00FC36C4" w:rsidRDefault="008C2463" w:rsidP="00FC36C4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27</w:t>
            </w:r>
          </w:p>
        </w:tc>
        <w:tc>
          <w:tcPr>
            <w:tcW w:w="4402" w:type="pct"/>
            <w:vAlign w:val="center"/>
          </w:tcPr>
          <w:p w14:paraId="189F4B29" w14:textId="46AD83C9" w:rsidR="00FC36C4" w:rsidRPr="008C2463" w:rsidRDefault="00FC36C4" w:rsidP="00FC36C4">
            <w:pPr>
              <w:jc w:val="both"/>
              <w:rPr>
                <w:color w:val="000000"/>
              </w:rPr>
            </w:pPr>
            <w:r w:rsidRPr="008C2463">
              <w:rPr>
                <w:color w:val="000000"/>
              </w:rPr>
              <w:t>Write a program to create array of structure. Make a structure for student having</w:t>
            </w:r>
            <w:r w:rsidRPr="008C2463">
              <w:rPr>
                <w:color w:val="000000"/>
              </w:rPr>
              <w:br/>
              <w:t>student_no, student_name, student_marks</w:t>
            </w:r>
          </w:p>
        </w:tc>
      </w:tr>
      <w:tr w:rsidR="00FC36C4" w:rsidRPr="00830D05" w14:paraId="7B35687D" w14:textId="77777777" w:rsidTr="00A2630A">
        <w:trPr>
          <w:jc w:val="center"/>
        </w:trPr>
        <w:tc>
          <w:tcPr>
            <w:tcW w:w="598" w:type="pct"/>
            <w:vAlign w:val="center"/>
          </w:tcPr>
          <w:p w14:paraId="233A94C1" w14:textId="2A0B4E51" w:rsidR="00FC36C4" w:rsidRDefault="008C2463" w:rsidP="00FC36C4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2</w:t>
            </w:r>
            <w:r w:rsidR="00FC36C4">
              <w:rPr>
                <w:rFonts w:eastAsia="Cambria"/>
              </w:rPr>
              <w:t>8</w:t>
            </w:r>
          </w:p>
        </w:tc>
        <w:tc>
          <w:tcPr>
            <w:tcW w:w="4402" w:type="pct"/>
            <w:vAlign w:val="center"/>
          </w:tcPr>
          <w:p w14:paraId="795B60DF" w14:textId="77777777" w:rsidR="00FC36C4" w:rsidRPr="008C2463" w:rsidRDefault="00FC36C4" w:rsidP="00FC36C4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8C2463">
              <w:rPr>
                <w:rFonts w:eastAsia="Cambria"/>
                <w:color w:val="000000" w:themeColor="text1"/>
              </w:rPr>
              <w:t>Write a program to create union cricketer having player_name, batting_avg,</w:t>
            </w:r>
          </w:p>
          <w:p w14:paraId="19696431" w14:textId="41A038EF" w:rsidR="00FC36C4" w:rsidRPr="008C2463" w:rsidRDefault="00FC36C4" w:rsidP="00FC36C4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8C2463">
              <w:rPr>
                <w:rFonts w:eastAsia="Cambria"/>
                <w:color w:val="000000" w:themeColor="text1"/>
              </w:rPr>
              <w:t>player_age.P for swapping of two values with help of UDF and call by reference</w:t>
            </w:r>
          </w:p>
        </w:tc>
      </w:tr>
      <w:tr w:rsidR="00FC36C4" w:rsidRPr="00830D05" w14:paraId="59215FF0" w14:textId="77777777" w:rsidTr="00A2630A">
        <w:trPr>
          <w:jc w:val="center"/>
        </w:trPr>
        <w:tc>
          <w:tcPr>
            <w:tcW w:w="598" w:type="pct"/>
            <w:vAlign w:val="center"/>
          </w:tcPr>
          <w:p w14:paraId="212B9733" w14:textId="3485BC84" w:rsidR="00FC36C4" w:rsidRDefault="008C2463" w:rsidP="00FC36C4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2</w:t>
            </w:r>
            <w:r w:rsidR="00FC36C4">
              <w:rPr>
                <w:rFonts w:eastAsia="Cambria"/>
              </w:rPr>
              <w:t>9</w:t>
            </w:r>
          </w:p>
        </w:tc>
        <w:tc>
          <w:tcPr>
            <w:tcW w:w="4402" w:type="pct"/>
            <w:vAlign w:val="center"/>
          </w:tcPr>
          <w:p w14:paraId="2054327B" w14:textId="3AB4EE49" w:rsidR="00FC36C4" w:rsidRPr="008C2463" w:rsidRDefault="00FC36C4" w:rsidP="00FC36C4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8C2463">
              <w:rPr>
                <w:color w:val="000000"/>
              </w:rPr>
              <w:t>Write a program to Display contents of a file on screen. Use functions (fopen,fclose,</w:t>
            </w:r>
            <w:r w:rsidRPr="008C2463">
              <w:rPr>
                <w:color w:val="000000"/>
              </w:rPr>
              <w:br/>
              <w:t>getc,putchar,eof)</w:t>
            </w:r>
          </w:p>
        </w:tc>
      </w:tr>
      <w:tr w:rsidR="00FC36C4" w:rsidRPr="00830D05" w14:paraId="2FD17602" w14:textId="77777777" w:rsidTr="00A2630A">
        <w:trPr>
          <w:jc w:val="center"/>
        </w:trPr>
        <w:tc>
          <w:tcPr>
            <w:tcW w:w="598" w:type="pct"/>
            <w:vAlign w:val="center"/>
          </w:tcPr>
          <w:p w14:paraId="706A706C" w14:textId="0A119DEC" w:rsidR="00FC36C4" w:rsidRDefault="008C2463" w:rsidP="00FC36C4">
            <w:pPr>
              <w:spacing w:line="276" w:lineRule="auto"/>
              <w:jc w:val="center"/>
              <w:rPr>
                <w:rFonts w:eastAsia="Cambria"/>
              </w:rPr>
            </w:pPr>
            <w:r>
              <w:rPr>
                <w:rFonts w:eastAsia="Cambria"/>
              </w:rPr>
              <w:t>3</w:t>
            </w:r>
            <w:r w:rsidR="00FC36C4">
              <w:rPr>
                <w:rFonts w:eastAsia="Cambria"/>
              </w:rPr>
              <w:t>0</w:t>
            </w:r>
          </w:p>
        </w:tc>
        <w:tc>
          <w:tcPr>
            <w:tcW w:w="4402" w:type="pct"/>
            <w:vAlign w:val="center"/>
          </w:tcPr>
          <w:p w14:paraId="3E67D133" w14:textId="4A26289B" w:rsidR="00FC36C4" w:rsidRPr="008C2463" w:rsidRDefault="00FC36C4" w:rsidP="00FC36C4">
            <w:pPr>
              <w:widowControl w:val="0"/>
              <w:shd w:val="clear" w:color="auto" w:fill="FFFFFF"/>
              <w:tabs>
                <w:tab w:val="left" w:pos="840"/>
              </w:tabs>
              <w:jc w:val="both"/>
              <w:rPr>
                <w:rFonts w:eastAsia="Cambria"/>
                <w:color w:val="000000" w:themeColor="text1"/>
              </w:rPr>
            </w:pPr>
            <w:r w:rsidRPr="008C2463">
              <w:rPr>
                <w:color w:val="000000"/>
              </w:rPr>
              <w:t>Write a program to count number of characters in a file.</w:t>
            </w:r>
          </w:p>
        </w:tc>
      </w:tr>
    </w:tbl>
    <w:p w14:paraId="545A54AB" w14:textId="77777777" w:rsidR="000478B5" w:rsidRPr="00830D05" w:rsidRDefault="000478B5">
      <w:pPr>
        <w:shd w:val="clear" w:color="auto" w:fill="FFFFFF"/>
        <w:jc w:val="both"/>
        <w:rPr>
          <w:rFonts w:eastAsia="Cambria"/>
          <w:b/>
        </w:rPr>
      </w:pPr>
    </w:p>
    <w:p w14:paraId="286F126B" w14:textId="77777777" w:rsidR="000478B5" w:rsidRPr="00830D05" w:rsidRDefault="000478B5">
      <w:pPr>
        <w:shd w:val="clear" w:color="auto" w:fill="FFFFFF"/>
        <w:jc w:val="both"/>
        <w:rPr>
          <w:rFonts w:eastAsia="Cambria"/>
          <w:b/>
        </w:rPr>
      </w:pPr>
    </w:p>
    <w:p w14:paraId="482254BC" w14:textId="77777777" w:rsidR="000478B5" w:rsidRPr="00830D05" w:rsidRDefault="000478B5">
      <w:pPr>
        <w:shd w:val="clear" w:color="auto" w:fill="FFFFFF"/>
        <w:jc w:val="both"/>
        <w:rPr>
          <w:rFonts w:eastAsia="Cambria"/>
          <w:b/>
        </w:rPr>
      </w:pPr>
    </w:p>
    <w:p w14:paraId="68197D2C" w14:textId="77777777" w:rsidR="000478B5" w:rsidRPr="00830D05" w:rsidRDefault="000478B5">
      <w:pPr>
        <w:shd w:val="clear" w:color="auto" w:fill="FFFFFF"/>
        <w:jc w:val="both"/>
        <w:rPr>
          <w:rFonts w:eastAsia="Cambria"/>
          <w:b/>
        </w:rPr>
      </w:pPr>
    </w:p>
    <w:p w14:paraId="34E3E8C3" w14:textId="77777777" w:rsidR="000478B5" w:rsidRPr="00830D05" w:rsidRDefault="000478B5">
      <w:pPr>
        <w:spacing w:after="240" w:line="276" w:lineRule="auto"/>
        <w:rPr>
          <w:b/>
        </w:rPr>
      </w:pPr>
      <w:bookmarkStart w:id="1" w:name="_heading=h.gjdgxs" w:colFirst="0" w:colLast="0"/>
      <w:bookmarkEnd w:id="1"/>
    </w:p>
    <w:p w14:paraId="26654A45" w14:textId="77777777" w:rsidR="007469F6" w:rsidRPr="00830D05" w:rsidRDefault="00D8726D">
      <w:pPr>
        <w:spacing w:after="240" w:line="276" w:lineRule="auto"/>
        <w:rPr>
          <w:b/>
        </w:rPr>
      </w:pPr>
      <w:bookmarkStart w:id="2" w:name="_heading=h.qvtqia3ngocm" w:colFirst="0" w:colLast="0"/>
      <w:bookmarkEnd w:id="2"/>
      <w:r w:rsidRPr="00830D05">
        <w:rPr>
          <w:b/>
        </w:rPr>
        <w:t>Course Coordinators</w:t>
      </w:r>
      <w:r w:rsidRPr="00830D05">
        <w:rPr>
          <w:b/>
        </w:rPr>
        <w:tab/>
      </w:r>
      <w:r w:rsidRPr="00830D05">
        <w:rPr>
          <w:b/>
        </w:rPr>
        <w:tab/>
      </w:r>
      <w:r w:rsidRPr="00830D05">
        <w:rPr>
          <w:b/>
        </w:rPr>
        <w:tab/>
      </w:r>
      <w:r w:rsidRPr="00830D05">
        <w:rPr>
          <w:b/>
        </w:rPr>
        <w:tab/>
        <w:t>Lab In charge</w:t>
      </w:r>
      <w:r w:rsidRPr="00830D05">
        <w:rPr>
          <w:b/>
        </w:rPr>
        <w:tab/>
      </w:r>
      <w:r w:rsidRPr="00830D05">
        <w:rPr>
          <w:b/>
        </w:rPr>
        <w:tab/>
      </w:r>
      <w:r w:rsidRPr="00830D05">
        <w:rPr>
          <w:b/>
        </w:rPr>
        <w:tab/>
        <w:t>H.O.D</w:t>
      </w:r>
    </w:p>
    <w:p w14:paraId="2DF59509" w14:textId="08511EDE" w:rsidR="00C21E32" w:rsidRPr="005033FC" w:rsidRDefault="00C21E32" w:rsidP="00536242">
      <w:pPr>
        <w:rPr>
          <w:b/>
        </w:rPr>
      </w:pPr>
    </w:p>
    <w:sectPr w:rsidR="00C21E32" w:rsidRPr="005033FC">
      <w:headerReference w:type="default" r:id="rId9"/>
      <w:footerReference w:type="default" r:id="rId10"/>
      <w:pgSz w:w="11906" w:h="16838"/>
      <w:pgMar w:top="720" w:right="720" w:bottom="195" w:left="720" w:header="284" w:footer="8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F2D095" w14:textId="77777777" w:rsidR="00693F9F" w:rsidRDefault="00693F9F">
      <w:r>
        <w:separator/>
      </w:r>
    </w:p>
  </w:endnote>
  <w:endnote w:type="continuationSeparator" w:id="0">
    <w:p w14:paraId="21BC0148" w14:textId="77777777" w:rsidR="00693F9F" w:rsidRDefault="00693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9346E6" w14:textId="77777777" w:rsidR="000478B5" w:rsidRDefault="000478B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-180"/>
      <w:rPr>
        <w:rFonts w:ascii="Calibri" w:eastAsia="Calibri" w:hAnsi="Calibri" w:cs="Calibri"/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7BF487" w14:textId="77777777" w:rsidR="00693F9F" w:rsidRDefault="00693F9F">
      <w:r>
        <w:separator/>
      </w:r>
    </w:p>
  </w:footnote>
  <w:footnote w:type="continuationSeparator" w:id="0">
    <w:p w14:paraId="0CC383B2" w14:textId="77777777" w:rsidR="00693F9F" w:rsidRDefault="00693F9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6D726D" w14:textId="698ACCEC" w:rsidR="000478B5" w:rsidRDefault="00536242">
    <w:pPr>
      <w:tabs>
        <w:tab w:val="left" w:pos="7371"/>
        <w:tab w:val="left" w:pos="7655"/>
      </w:tabs>
      <w:spacing w:line="276" w:lineRule="auto"/>
      <w:ind w:left="3119" w:right="723" w:hanging="141"/>
      <w:rPr>
        <w:rFonts w:ascii="Cambria" w:eastAsia="Cambria" w:hAnsi="Cambria" w:cs="Cambria"/>
        <w:b/>
        <w:sz w:val="28"/>
        <w:szCs w:val="28"/>
      </w:rPr>
    </w:pPr>
    <w:bookmarkStart w:id="3" w:name="_Hlk121737062"/>
    <w:bookmarkStart w:id="4" w:name="_Hlk121737063"/>
    <w:r>
      <w:rPr>
        <w:noProof/>
        <w:lang w:val="en-IN" w:eastAsia="en-IN"/>
      </w:rPr>
      <w:drawing>
        <wp:anchor distT="0" distB="0" distL="114300" distR="114300" simplePos="0" relativeHeight="251658240" behindDoc="0" locked="0" layoutInCell="1" hidden="0" allowOverlap="1" wp14:anchorId="633728D8" wp14:editId="083F1FCC">
          <wp:simplePos x="0" y="0"/>
          <wp:positionH relativeFrom="column">
            <wp:posOffset>-266699</wp:posOffset>
          </wp:positionH>
          <wp:positionV relativeFrom="paragraph">
            <wp:posOffset>162560</wp:posOffset>
          </wp:positionV>
          <wp:extent cx="2000250" cy="694690"/>
          <wp:effectExtent l="0" t="0" r="0" b="0"/>
          <wp:wrapNone/>
          <wp:docPr id="7885" name="image1.png" descr="Image result for latest marwadi university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mage result for latest marwadi university 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00250" cy="69469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726D">
      <w:rPr>
        <w:rFonts w:ascii="Cambria" w:eastAsia="Cambria" w:hAnsi="Cambria" w:cs="Cambria"/>
        <w:b/>
        <w:sz w:val="28"/>
        <w:szCs w:val="28"/>
      </w:rPr>
      <w:t>Marwadi University</w:t>
    </w:r>
  </w:p>
  <w:p w14:paraId="41CB8C2D" w14:textId="77777777" w:rsidR="000478B5" w:rsidRDefault="00D8726D">
    <w:pPr>
      <w:tabs>
        <w:tab w:val="left" w:pos="7371"/>
        <w:tab w:val="left" w:pos="7655"/>
      </w:tabs>
      <w:spacing w:line="276" w:lineRule="auto"/>
      <w:ind w:left="3119" w:right="723" w:hanging="141"/>
      <w:rPr>
        <w:rFonts w:ascii="Cambria" w:eastAsia="Cambria" w:hAnsi="Cambria" w:cs="Cambria"/>
        <w:b/>
        <w:sz w:val="28"/>
        <w:szCs w:val="28"/>
      </w:rPr>
    </w:pPr>
    <w:r>
      <w:rPr>
        <w:rFonts w:ascii="Cambria" w:eastAsia="Cambria" w:hAnsi="Cambria" w:cs="Cambria"/>
        <w:b/>
        <w:sz w:val="28"/>
        <w:szCs w:val="28"/>
      </w:rPr>
      <w:t>Faculty of Technology</w:t>
    </w:r>
  </w:p>
  <w:p w14:paraId="38CD6640" w14:textId="0F58E031" w:rsidR="000478B5" w:rsidRDefault="00536242" w:rsidP="00536242">
    <w:pPr>
      <w:tabs>
        <w:tab w:val="left" w:pos="6663"/>
        <w:tab w:val="left" w:pos="6946"/>
      </w:tabs>
      <w:spacing w:line="276" w:lineRule="auto"/>
      <w:ind w:left="3119" w:right="-28" w:hanging="141"/>
      <w:rPr>
        <w:rFonts w:ascii="Cambria" w:eastAsia="Cambria" w:hAnsi="Cambria" w:cs="Cambria"/>
        <w:b/>
      </w:rPr>
    </w:pPr>
    <w:r w:rsidRPr="00536242">
      <w:rPr>
        <w:rFonts w:ascii="Cambria" w:eastAsia="Cambria" w:hAnsi="Cambria" w:cs="Cambria"/>
        <w:b/>
        <w:sz w:val="28"/>
        <w:szCs w:val="28"/>
      </w:rPr>
      <w:t>Department of Information and Communication</w:t>
    </w:r>
    <w:r>
      <w:rPr>
        <w:rFonts w:ascii="Cambria" w:eastAsia="Cambria" w:hAnsi="Cambria" w:cs="Cambria"/>
        <w:b/>
        <w:sz w:val="28"/>
        <w:szCs w:val="28"/>
      </w:rPr>
      <w:t xml:space="preserve"> </w:t>
    </w:r>
    <w:r w:rsidRPr="00536242">
      <w:rPr>
        <w:rFonts w:ascii="Cambria" w:eastAsia="Cambria" w:hAnsi="Cambria" w:cs="Cambria"/>
        <w:b/>
        <w:sz w:val="28"/>
        <w:szCs w:val="28"/>
      </w:rPr>
      <w:t>Technology</w:t>
    </w:r>
    <w:bookmarkEnd w:id="3"/>
    <w:bookmarkEnd w:id="4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494F4E"/>
    <w:multiLevelType w:val="hybridMultilevel"/>
    <w:tmpl w:val="13CE1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1B7523"/>
    <w:multiLevelType w:val="hybridMultilevel"/>
    <w:tmpl w:val="E9422D56"/>
    <w:lvl w:ilvl="0" w:tplc="6562C7AE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1343322E"/>
    <w:multiLevelType w:val="hybridMultilevel"/>
    <w:tmpl w:val="13CE1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D842E2"/>
    <w:multiLevelType w:val="hybridMultilevel"/>
    <w:tmpl w:val="5440B2E2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1960C01A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0027DB0"/>
    <w:multiLevelType w:val="hybridMultilevel"/>
    <w:tmpl w:val="AE8CAA76"/>
    <w:lvl w:ilvl="0" w:tplc="B09A747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B77AD6"/>
    <w:multiLevelType w:val="hybridMultilevel"/>
    <w:tmpl w:val="A2F2C974"/>
    <w:lvl w:ilvl="0" w:tplc="01D242DE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33E17FCA"/>
    <w:multiLevelType w:val="hybridMultilevel"/>
    <w:tmpl w:val="13CE1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ED3F62"/>
    <w:multiLevelType w:val="hybridMultilevel"/>
    <w:tmpl w:val="0638D950"/>
    <w:lvl w:ilvl="0" w:tplc="A606DB0C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35C918D1"/>
    <w:multiLevelType w:val="hybridMultilevel"/>
    <w:tmpl w:val="97FC0916"/>
    <w:lvl w:ilvl="0" w:tplc="AA0067C0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>
    <w:nsid w:val="3A9D63CC"/>
    <w:multiLevelType w:val="hybridMultilevel"/>
    <w:tmpl w:val="6406BB82"/>
    <w:lvl w:ilvl="0" w:tplc="B09A747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E62F09"/>
    <w:multiLevelType w:val="hybridMultilevel"/>
    <w:tmpl w:val="83C248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1406C56"/>
    <w:multiLevelType w:val="hybridMultilevel"/>
    <w:tmpl w:val="1B3E86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FF7B86"/>
    <w:multiLevelType w:val="hybridMultilevel"/>
    <w:tmpl w:val="3BBCE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8D0DDF"/>
    <w:multiLevelType w:val="hybridMultilevel"/>
    <w:tmpl w:val="87146B22"/>
    <w:lvl w:ilvl="0" w:tplc="7346B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6389E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0DCF2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47A99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1AC1C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DF607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65EC2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7A802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24622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>
    <w:nsid w:val="55641419"/>
    <w:multiLevelType w:val="hybridMultilevel"/>
    <w:tmpl w:val="7E20073C"/>
    <w:lvl w:ilvl="0" w:tplc="077207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56F071E0"/>
    <w:multiLevelType w:val="hybridMultilevel"/>
    <w:tmpl w:val="91F01918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EE78C9"/>
    <w:multiLevelType w:val="hybridMultilevel"/>
    <w:tmpl w:val="6ACA6188"/>
    <w:lvl w:ilvl="0" w:tplc="7660DED0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5FB851B6"/>
    <w:multiLevelType w:val="hybridMultilevel"/>
    <w:tmpl w:val="DFF8F16E"/>
    <w:lvl w:ilvl="0" w:tplc="B254F1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59B4752"/>
    <w:multiLevelType w:val="hybridMultilevel"/>
    <w:tmpl w:val="71982D94"/>
    <w:lvl w:ilvl="0" w:tplc="025E19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0326D25"/>
    <w:multiLevelType w:val="hybridMultilevel"/>
    <w:tmpl w:val="B27024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2163D2"/>
    <w:multiLevelType w:val="hybridMultilevel"/>
    <w:tmpl w:val="1E8059B4"/>
    <w:lvl w:ilvl="0" w:tplc="0F76A6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C9A77BD"/>
    <w:multiLevelType w:val="hybridMultilevel"/>
    <w:tmpl w:val="F314FAD0"/>
    <w:lvl w:ilvl="0" w:tplc="32EAAF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1"/>
  </w:num>
  <w:num w:numId="3">
    <w:abstractNumId w:val="17"/>
  </w:num>
  <w:num w:numId="4">
    <w:abstractNumId w:val="4"/>
  </w:num>
  <w:num w:numId="5">
    <w:abstractNumId w:val="9"/>
  </w:num>
  <w:num w:numId="6">
    <w:abstractNumId w:val="6"/>
  </w:num>
  <w:num w:numId="7">
    <w:abstractNumId w:val="0"/>
  </w:num>
  <w:num w:numId="8">
    <w:abstractNumId w:val="2"/>
  </w:num>
  <w:num w:numId="9">
    <w:abstractNumId w:val="12"/>
  </w:num>
  <w:num w:numId="10">
    <w:abstractNumId w:val="15"/>
  </w:num>
  <w:num w:numId="11">
    <w:abstractNumId w:val="10"/>
  </w:num>
  <w:num w:numId="12">
    <w:abstractNumId w:val="14"/>
  </w:num>
  <w:num w:numId="13">
    <w:abstractNumId w:val="3"/>
  </w:num>
  <w:num w:numId="14">
    <w:abstractNumId w:val="1"/>
  </w:num>
  <w:num w:numId="15">
    <w:abstractNumId w:val="8"/>
  </w:num>
  <w:num w:numId="16">
    <w:abstractNumId w:val="5"/>
  </w:num>
  <w:num w:numId="17">
    <w:abstractNumId w:val="16"/>
  </w:num>
  <w:num w:numId="18">
    <w:abstractNumId w:val="7"/>
  </w:num>
  <w:num w:numId="19">
    <w:abstractNumId w:val="18"/>
  </w:num>
  <w:num w:numId="20">
    <w:abstractNumId w:val="13"/>
  </w:num>
  <w:num w:numId="21">
    <w:abstractNumId w:val="19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2IjA0tjQxMjQwNDMyUdpeDU4uLM/DyQAstaAAqFv7MsAAAA"/>
  </w:docVars>
  <w:rsids>
    <w:rsidRoot w:val="000478B5"/>
    <w:rsid w:val="00014873"/>
    <w:rsid w:val="00014A17"/>
    <w:rsid w:val="000453B5"/>
    <w:rsid w:val="000478B5"/>
    <w:rsid w:val="00051733"/>
    <w:rsid w:val="0005471C"/>
    <w:rsid w:val="000554EC"/>
    <w:rsid w:val="00055EB2"/>
    <w:rsid w:val="000A74A0"/>
    <w:rsid w:val="000B014F"/>
    <w:rsid w:val="000E1F72"/>
    <w:rsid w:val="00100B04"/>
    <w:rsid w:val="001566D9"/>
    <w:rsid w:val="001611A1"/>
    <w:rsid w:val="001702DC"/>
    <w:rsid w:val="0019391D"/>
    <w:rsid w:val="00194FD0"/>
    <w:rsid w:val="001D52AB"/>
    <w:rsid w:val="002436F2"/>
    <w:rsid w:val="0025662B"/>
    <w:rsid w:val="00274D31"/>
    <w:rsid w:val="002C5230"/>
    <w:rsid w:val="002F2B59"/>
    <w:rsid w:val="002F7287"/>
    <w:rsid w:val="00326781"/>
    <w:rsid w:val="00331255"/>
    <w:rsid w:val="00347B8C"/>
    <w:rsid w:val="00395AFE"/>
    <w:rsid w:val="003A5165"/>
    <w:rsid w:val="003C78D3"/>
    <w:rsid w:val="003F6F8A"/>
    <w:rsid w:val="00436FA6"/>
    <w:rsid w:val="00467F82"/>
    <w:rsid w:val="0047186E"/>
    <w:rsid w:val="00484C28"/>
    <w:rsid w:val="004A0A39"/>
    <w:rsid w:val="004B4475"/>
    <w:rsid w:val="004E6DC4"/>
    <w:rsid w:val="005033FC"/>
    <w:rsid w:val="00536242"/>
    <w:rsid w:val="00536422"/>
    <w:rsid w:val="005455D8"/>
    <w:rsid w:val="00615C54"/>
    <w:rsid w:val="00621F45"/>
    <w:rsid w:val="006355F3"/>
    <w:rsid w:val="00644C89"/>
    <w:rsid w:val="006646B3"/>
    <w:rsid w:val="0066486B"/>
    <w:rsid w:val="006840AD"/>
    <w:rsid w:val="00693F9F"/>
    <w:rsid w:val="006A44D2"/>
    <w:rsid w:val="00722C09"/>
    <w:rsid w:val="00723613"/>
    <w:rsid w:val="00741389"/>
    <w:rsid w:val="007469F6"/>
    <w:rsid w:val="0075685D"/>
    <w:rsid w:val="007606C3"/>
    <w:rsid w:val="007668C9"/>
    <w:rsid w:val="007C239E"/>
    <w:rsid w:val="007D605B"/>
    <w:rsid w:val="007F008A"/>
    <w:rsid w:val="00803C59"/>
    <w:rsid w:val="00815A81"/>
    <w:rsid w:val="00820B87"/>
    <w:rsid w:val="0082119C"/>
    <w:rsid w:val="00830D05"/>
    <w:rsid w:val="008662C1"/>
    <w:rsid w:val="008964F3"/>
    <w:rsid w:val="008A4474"/>
    <w:rsid w:val="008C2463"/>
    <w:rsid w:val="008F665E"/>
    <w:rsid w:val="00904F3F"/>
    <w:rsid w:val="0098626F"/>
    <w:rsid w:val="009B3D0D"/>
    <w:rsid w:val="009B58CF"/>
    <w:rsid w:val="009C0C24"/>
    <w:rsid w:val="009E6099"/>
    <w:rsid w:val="009F63CB"/>
    <w:rsid w:val="00A2630A"/>
    <w:rsid w:val="00A417F6"/>
    <w:rsid w:val="00AB1FC0"/>
    <w:rsid w:val="00AE22F1"/>
    <w:rsid w:val="00AF67F3"/>
    <w:rsid w:val="00B3195B"/>
    <w:rsid w:val="00B43885"/>
    <w:rsid w:val="00B52FD9"/>
    <w:rsid w:val="00B54401"/>
    <w:rsid w:val="00B87540"/>
    <w:rsid w:val="00B96430"/>
    <w:rsid w:val="00BF393B"/>
    <w:rsid w:val="00C16736"/>
    <w:rsid w:val="00C21E32"/>
    <w:rsid w:val="00C403BD"/>
    <w:rsid w:val="00C6538F"/>
    <w:rsid w:val="00C75F10"/>
    <w:rsid w:val="00D06ED7"/>
    <w:rsid w:val="00D115B3"/>
    <w:rsid w:val="00D30820"/>
    <w:rsid w:val="00D31FBB"/>
    <w:rsid w:val="00D8726D"/>
    <w:rsid w:val="00DC21F1"/>
    <w:rsid w:val="00E17645"/>
    <w:rsid w:val="00E41644"/>
    <w:rsid w:val="00E54034"/>
    <w:rsid w:val="00E91B5B"/>
    <w:rsid w:val="00F02266"/>
    <w:rsid w:val="00F15D5E"/>
    <w:rsid w:val="00F31B4E"/>
    <w:rsid w:val="00F65AE5"/>
    <w:rsid w:val="00FA6D56"/>
    <w:rsid w:val="00FB2643"/>
    <w:rsid w:val="00FC36C4"/>
    <w:rsid w:val="00FE58FB"/>
    <w:rsid w:val="00FF64B5"/>
    <w:rsid w:val="00FF6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A6038"/>
  <w15:docId w15:val="{D1F09022-50A3-43E2-B4FE-C544B4EEC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516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</w:pPr>
    <w:rPr>
      <w:color w:val="000000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sz w:val="2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55E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F2B5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1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53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0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335997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211598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31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09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17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819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2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5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98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37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98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2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49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20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51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10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049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5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24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48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97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87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4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899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18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27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231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16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34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55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38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4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56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41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98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59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25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86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54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50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21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03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68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956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816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040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5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Rl6gpCS03SbpInMuZpbj4pJuYBQ==">AMUW2mX9b9tW53kZZI81pYLtNQ4l7zJLzML861jAXe6PUoY0k6panBc/YjNAO/PhH0zAQ9hT4p06fZuSvlBS2D5RXlx4+5Ak/QKeSq6I1iD9txShFR291ZdylMehtYZcOxJ1zsODnKZhtraOoCHZfuD6dsfv5qfXY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51FB0DF-99FC-43B6-A39F-79BEB7E12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</Pages>
  <Words>481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FGI</dc:creator>
  <cp:lastModifiedBy>abc</cp:lastModifiedBy>
  <cp:revision>6</cp:revision>
  <cp:lastPrinted>2021-08-25T06:13:00Z</cp:lastPrinted>
  <dcterms:created xsi:type="dcterms:W3CDTF">2022-12-12T06:02:00Z</dcterms:created>
  <dcterms:modified xsi:type="dcterms:W3CDTF">2023-01-13T10:01:00Z</dcterms:modified>
</cp:coreProperties>
</file>